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D281" w14:textId="77777777" w:rsidR="00A73898" w:rsidRPr="00CB50DB" w:rsidRDefault="00130BA0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pict w14:anchorId="0AE883BE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.95pt;margin-top:36.2pt;width:477pt;height:171pt;z-index:1" fillcolor="#deeaf6" strokecolor="#ffd966" strokeweight="1pt">
            <v:fill color2="#ffe599"/>
            <v:shadow on="t" type="perspective" color="#7f5f00" opacity=".5" offset="1pt" offset2="-3pt"/>
            <v:textbox style="mso-next-textbox:#_x0000_s1027" inset=",7.2pt,54pt,7.2pt">
              <w:txbxContent>
                <w:p w14:paraId="07854FAC" w14:textId="77777777" w:rsidR="007D486C" w:rsidRPr="009F7358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  <w:t>Test plan for</w:t>
                  </w:r>
                </w:p>
                <w:p w14:paraId="204E2851" w14:textId="7731FD0D" w:rsidR="007D486C" w:rsidRPr="009F7358" w:rsidRDefault="00750BBD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</w:pPr>
                  <w:r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Safeat</w:t>
                  </w:r>
                </w:p>
                <w:p w14:paraId="716D730E" w14:textId="77777777" w:rsidR="007D486C" w:rsidRPr="009F7358" w:rsidRDefault="007D486C" w:rsidP="00A73898">
                  <w:pPr>
                    <w:rPr>
                      <w:color w:val="000000"/>
                    </w:rPr>
                  </w:pPr>
                </w:p>
              </w:txbxContent>
            </v:textbox>
            <w10:wrap type="square"/>
          </v:shape>
        </w:pict>
      </w:r>
    </w:p>
    <w:p w14:paraId="2DA89075" w14:textId="77777777" w:rsidR="00A73898" w:rsidRPr="00CB50DB" w:rsidRDefault="00A73898" w:rsidP="000C3123">
      <w:pPr>
        <w:jc w:val="center"/>
        <w:rPr>
          <w:b/>
          <w:sz w:val="36"/>
          <w:szCs w:val="36"/>
        </w:rPr>
      </w:pPr>
    </w:p>
    <w:p w14:paraId="36BA9A11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2FB5558B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5A9F8764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19F5A0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FF0BC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118F02C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66AC0C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8731B8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2F4574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62C4DF9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C352F1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784CBBFD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BB0B19">
              <w:rPr>
                <w:noProof/>
                <w:color w:val="5B9BD5"/>
              </w:rPr>
              <w:t>V1</w:t>
            </w:r>
          </w:p>
        </w:tc>
        <w:tc>
          <w:tcPr>
            <w:tcW w:w="1674" w:type="dxa"/>
            <w:shd w:val="clear" w:color="auto" w:fill="auto"/>
          </w:tcPr>
          <w:p w14:paraId="4021390C" w14:textId="3FC7AF78" w:rsidR="00A73898" w:rsidRPr="00CB50DB" w:rsidRDefault="00DC4AD5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February 25, 2021</w:t>
            </w:r>
          </w:p>
        </w:tc>
        <w:tc>
          <w:tcPr>
            <w:tcW w:w="2520" w:type="dxa"/>
            <w:shd w:val="clear" w:color="auto" w:fill="auto"/>
          </w:tcPr>
          <w:p w14:paraId="559667C9" w14:textId="07BE15B7" w:rsidR="00A73898" w:rsidRPr="00CB50DB" w:rsidRDefault="00DC4AD5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James Harvey</w:t>
            </w:r>
          </w:p>
        </w:tc>
        <w:tc>
          <w:tcPr>
            <w:tcW w:w="2988" w:type="dxa"/>
            <w:shd w:val="clear" w:color="auto" w:fill="auto"/>
          </w:tcPr>
          <w:p w14:paraId="06186F7A" w14:textId="0477630B" w:rsidR="00A73898" w:rsidRPr="00CB50DB" w:rsidRDefault="00DC4AD5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Added preliminary testing plan information</w:t>
            </w:r>
          </w:p>
        </w:tc>
      </w:tr>
      <w:tr w:rsidR="00A7389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4E8F084F" w:rsidR="00A73898" w:rsidRPr="00CB50DB" w:rsidRDefault="00A73898" w:rsidP="00BB0B19">
            <w:pPr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20339E54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74DBF8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7CB87A2C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  <w:tr w:rsidR="00A73898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1A79E35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66D3EE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58121F98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4D61AAF8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36E8BF6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1A041EC0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2B1C6C0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7C698FA0" w14:textId="77777777" w:rsidR="005F076D" w:rsidRPr="00CB50DB" w:rsidRDefault="005F076D"/>
    <w:p w14:paraId="101947A5" w14:textId="7B0798A0" w:rsidR="00C31596" w:rsidRPr="00266DBA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CB50DB">
        <w:rPr>
          <w:b w:val="0"/>
          <w:caps w:val="0"/>
        </w:rPr>
        <w:fldChar w:fldCharType="begin"/>
      </w:r>
      <w:r w:rsidRPr="00CB50DB">
        <w:rPr>
          <w:b w:val="0"/>
          <w:caps w:val="0"/>
        </w:rPr>
        <w:instrText xml:space="preserve"> TOC \o "1-4" </w:instrText>
      </w:r>
      <w:r w:rsidRPr="00CB50DB">
        <w:rPr>
          <w:b w:val="0"/>
          <w:caps w:val="0"/>
        </w:rPr>
        <w:fldChar w:fldCharType="separate"/>
      </w:r>
      <w:r w:rsidR="00C31596">
        <w:rPr>
          <w:noProof/>
        </w:rPr>
        <w:t>1</w:t>
      </w:r>
      <w:r w:rsidR="00C31596"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C31596">
        <w:rPr>
          <w:noProof/>
        </w:rPr>
        <w:t>Introduction</w:t>
      </w:r>
      <w:r w:rsidR="00C31596">
        <w:rPr>
          <w:noProof/>
        </w:rPr>
        <w:tab/>
      </w:r>
      <w:r w:rsidR="00C31596">
        <w:rPr>
          <w:noProof/>
        </w:rPr>
        <w:fldChar w:fldCharType="begin"/>
      </w:r>
      <w:r w:rsidR="00C31596">
        <w:rPr>
          <w:noProof/>
        </w:rPr>
        <w:instrText xml:space="preserve"> PAGEREF _Toc35595177 \h </w:instrText>
      </w:r>
      <w:r w:rsidR="00C31596">
        <w:rPr>
          <w:noProof/>
        </w:rPr>
      </w:r>
      <w:r w:rsidR="00C31596">
        <w:rPr>
          <w:noProof/>
        </w:rPr>
        <w:fldChar w:fldCharType="separate"/>
      </w:r>
      <w:r w:rsidR="00C31596">
        <w:rPr>
          <w:noProof/>
        </w:rPr>
        <w:t>2</w:t>
      </w:r>
      <w:r w:rsidR="00C31596">
        <w:rPr>
          <w:noProof/>
        </w:rPr>
        <w:fldChar w:fldCharType="end"/>
      </w:r>
    </w:p>
    <w:p w14:paraId="34DE4215" w14:textId="28FB24F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D9A01DC" w14:textId="2F0C3F43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4633C8" w14:textId="256C0FFA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-of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3D57D9" w14:textId="3360C685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45FF1A7" w14:textId="55FF25F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C67AFE" w14:textId="405E2D2B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2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C694E9E" w14:textId="0906C25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F9F669" w14:textId="62440B6B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66F1375" w14:textId="2D7D4B6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4A25F9" w14:textId="55B648F6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  <w:color w:val="000000"/>
        </w:rPr>
        <w:t>2.4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D9FC3AF" w14:textId="457A7A1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5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22DEB9" w14:textId="27816339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3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5C74A5C" w14:textId="49427177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4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7C5528" w14:textId="27C95E9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1DBC00A" w14:textId="01DFCF27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66317AD" w14:textId="76705E94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5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4BB3376" w14:textId="42900BBC" w:rsidR="005F076D" w:rsidRPr="00CB50DB" w:rsidRDefault="005F076D">
      <w:r w:rsidRPr="00CB50DB">
        <w:rPr>
          <w:b/>
          <w:caps/>
        </w:rPr>
        <w:fldChar w:fldCharType="end"/>
      </w:r>
    </w:p>
    <w:p w14:paraId="0CB1F602" w14:textId="77777777" w:rsidR="005F076D" w:rsidRPr="00CB50DB" w:rsidRDefault="005F076D"/>
    <w:p w14:paraId="223770C9" w14:textId="77777777" w:rsidR="005F076D" w:rsidRPr="00CB50DB" w:rsidRDefault="005F076D"/>
    <w:p w14:paraId="43EEA27D" w14:textId="77777777" w:rsidR="005F076D" w:rsidRPr="00CB50DB" w:rsidRDefault="005F076D"/>
    <w:p w14:paraId="34DC7C96" w14:textId="77777777" w:rsidR="005F076D" w:rsidRPr="00CB50DB" w:rsidRDefault="005F076D"/>
    <w:p w14:paraId="09A464E8" w14:textId="77777777" w:rsidR="005F076D" w:rsidRPr="00CB50DB" w:rsidRDefault="005F076D"/>
    <w:p w14:paraId="02BFC6AA" w14:textId="77777777" w:rsidR="005F076D" w:rsidRPr="00CB50DB" w:rsidRDefault="005F076D"/>
    <w:p w14:paraId="12352BF2" w14:textId="31736FA5" w:rsidR="005F076D" w:rsidRPr="00CB50DB" w:rsidRDefault="005F076D"/>
    <w:p w14:paraId="348EED26" w14:textId="6A2CAD55" w:rsidR="007716C0" w:rsidRPr="00CB50DB" w:rsidRDefault="007716C0"/>
    <w:p w14:paraId="4F02909C" w14:textId="2506B336" w:rsidR="007716C0" w:rsidRPr="00CB50DB" w:rsidRDefault="007716C0"/>
    <w:p w14:paraId="0D15DEE9" w14:textId="217EA8BE" w:rsidR="007716C0" w:rsidRPr="00CB50DB" w:rsidRDefault="007716C0"/>
    <w:p w14:paraId="131C5865" w14:textId="3008533A" w:rsidR="007716C0" w:rsidRPr="00CB50DB" w:rsidRDefault="007716C0"/>
    <w:p w14:paraId="4A6DA4F2" w14:textId="51C88A12" w:rsidR="007716C0" w:rsidRPr="00CB50DB" w:rsidRDefault="007716C0"/>
    <w:p w14:paraId="1565C216" w14:textId="5ABED0D2" w:rsidR="007716C0" w:rsidRPr="00CB50DB" w:rsidRDefault="007716C0"/>
    <w:p w14:paraId="655DF502" w14:textId="55FE6157" w:rsidR="007716C0" w:rsidRPr="00CB50DB" w:rsidRDefault="007716C0"/>
    <w:p w14:paraId="1AE933A1" w14:textId="605A21CF" w:rsidR="007716C0" w:rsidRPr="00CB50DB" w:rsidRDefault="007716C0"/>
    <w:p w14:paraId="7CCFE819" w14:textId="1163A851" w:rsidR="007716C0" w:rsidRPr="00CB50DB" w:rsidRDefault="007716C0"/>
    <w:p w14:paraId="373CD52A" w14:textId="16975030" w:rsidR="007716C0" w:rsidRPr="00CB50DB" w:rsidRDefault="007716C0"/>
    <w:p w14:paraId="45EC0AA4" w14:textId="1C70AEFA" w:rsidR="007716C0" w:rsidRPr="00CB50DB" w:rsidRDefault="007716C0"/>
    <w:p w14:paraId="29F560BF" w14:textId="5DA15E4D" w:rsidR="007716C0" w:rsidRPr="00CB50DB" w:rsidRDefault="007716C0"/>
    <w:p w14:paraId="12AB8CF6" w14:textId="1826952E" w:rsidR="007716C0" w:rsidRPr="00CB50DB" w:rsidRDefault="007716C0"/>
    <w:p w14:paraId="1B35D703" w14:textId="5A1C0A50" w:rsidR="007716C0" w:rsidRPr="00CB50DB" w:rsidRDefault="007716C0"/>
    <w:p w14:paraId="00C4839F" w14:textId="77777777" w:rsidR="007716C0" w:rsidRPr="00CB50DB" w:rsidRDefault="007716C0"/>
    <w:p w14:paraId="1CE3A1A2" w14:textId="36C3DB91" w:rsidR="005F076D" w:rsidRPr="00CB50DB" w:rsidRDefault="005F076D" w:rsidP="00CE2631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63BC8F9A" w14:textId="6BA5B973" w:rsidR="00A96D53" w:rsidRPr="005827FA" w:rsidRDefault="00A96D53">
      <w:pPr>
        <w:rPr>
          <w:noProof/>
          <w:szCs w:val="24"/>
        </w:rPr>
      </w:pPr>
      <w:r w:rsidRPr="005827FA">
        <w:rPr>
          <w:noProof/>
          <w:szCs w:val="24"/>
        </w:rPr>
        <w:t>Br</w:t>
      </w:r>
      <w:r w:rsidR="00BE29F7" w:rsidRPr="005827FA">
        <w:rPr>
          <w:noProof/>
          <w:szCs w:val="24"/>
        </w:rPr>
        <w:t>ie</w:t>
      </w:r>
      <w:r w:rsidRPr="005827FA">
        <w:rPr>
          <w:noProof/>
          <w:szCs w:val="24"/>
        </w:rPr>
        <w:t xml:space="preserve">f introduction of the </w:t>
      </w:r>
      <w:r w:rsidR="00DC4AD5">
        <w:rPr>
          <w:noProof/>
          <w:szCs w:val="24"/>
        </w:rPr>
        <w:t xml:space="preserve">scope, </w:t>
      </w:r>
      <w:r w:rsidRPr="005827FA">
        <w:rPr>
          <w:noProof/>
          <w:szCs w:val="24"/>
        </w:rPr>
        <w:t xml:space="preserve">strategies, </w:t>
      </w:r>
      <w:r w:rsidR="00DC4AD5">
        <w:rPr>
          <w:noProof/>
          <w:szCs w:val="24"/>
        </w:rPr>
        <w:t xml:space="preserve"> </w:t>
      </w:r>
      <w:r w:rsidRPr="005827FA">
        <w:rPr>
          <w:noProof/>
          <w:szCs w:val="24"/>
        </w:rPr>
        <w:t>process</w:t>
      </w:r>
      <w:r w:rsidR="00DC4AD5">
        <w:rPr>
          <w:noProof/>
          <w:szCs w:val="24"/>
        </w:rPr>
        <w:t>es</w:t>
      </w:r>
      <w:r w:rsidRPr="005827FA">
        <w:rPr>
          <w:noProof/>
          <w:szCs w:val="24"/>
        </w:rPr>
        <w:t>, workflow and method</w:t>
      </w:r>
      <w:r w:rsidR="00BE29F7" w:rsidRPr="005827FA">
        <w:rPr>
          <w:noProof/>
          <w:szCs w:val="24"/>
        </w:rPr>
        <w:t>o</w:t>
      </w:r>
      <w:r w:rsidRPr="005827FA">
        <w:rPr>
          <w:noProof/>
          <w:szCs w:val="24"/>
        </w:rPr>
        <w:t xml:space="preserve">logies used for </w:t>
      </w:r>
      <w:r w:rsidR="00DC4AD5">
        <w:rPr>
          <w:noProof/>
          <w:szCs w:val="24"/>
        </w:rPr>
        <w:t>Safeat</w:t>
      </w:r>
    </w:p>
    <w:p w14:paraId="53DDF949" w14:textId="77777777" w:rsidR="005F076D" w:rsidRPr="00CB50DB" w:rsidRDefault="005F076D">
      <w:pPr>
        <w:rPr>
          <w:noProof/>
          <w:sz w:val="22"/>
          <w:szCs w:val="22"/>
        </w:rPr>
      </w:pPr>
    </w:p>
    <w:p w14:paraId="05B14668" w14:textId="77777777" w:rsidR="00406BB6" w:rsidRPr="00CB50DB" w:rsidRDefault="00406BB6">
      <w:pPr>
        <w:rPr>
          <w:noProof/>
          <w:szCs w:val="24"/>
        </w:rPr>
      </w:pPr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394519D5" w14:textId="630505E8" w:rsidR="00C01868" w:rsidRPr="00CB50DB" w:rsidRDefault="00BE29F7" w:rsidP="00CB50DB">
      <w:pPr>
        <w:pStyle w:val="Heading3"/>
      </w:pPr>
      <w:bookmarkStart w:id="6" w:name="_Toc35595179"/>
      <w:bookmarkEnd w:id="4"/>
      <w:bookmarkEnd w:id="5"/>
      <w:r w:rsidRPr="00CB50DB">
        <w:t>In</w:t>
      </w:r>
      <w:r w:rsidR="00D03985">
        <w:t>-</w:t>
      </w:r>
      <w:r w:rsidRPr="00CB50DB">
        <w:t>Scope</w:t>
      </w:r>
      <w:bookmarkEnd w:id="6"/>
    </w:p>
    <w:p w14:paraId="2AFCCB89" w14:textId="77777777" w:rsidR="00BE29F7" w:rsidRPr="00CB50DB" w:rsidRDefault="00BE29F7" w:rsidP="00C01868">
      <w:pPr>
        <w:rPr>
          <w:b/>
        </w:rPr>
      </w:pPr>
    </w:p>
    <w:p w14:paraId="0099ABC6" w14:textId="261F6862" w:rsidR="00B87950" w:rsidRDefault="00B87950" w:rsidP="00B87950">
      <w:r>
        <w:t>Back End: All endpoints</w:t>
      </w:r>
    </w:p>
    <w:p w14:paraId="34D70E93" w14:textId="3956DC58" w:rsidR="00B87950" w:rsidRDefault="00B87950" w:rsidP="00B87950"/>
    <w:p w14:paraId="544FE59F" w14:textId="0F121F66" w:rsidR="00B87950" w:rsidRPr="00B87950" w:rsidRDefault="00B87950" w:rsidP="00B87950">
      <w:r>
        <w:t>Front End:</w:t>
      </w:r>
    </w:p>
    <w:p w14:paraId="2D53D6F4" w14:textId="77777777" w:rsidR="00D30C86" w:rsidRPr="00CB50DB" w:rsidRDefault="00D30C86" w:rsidP="00AA31A6">
      <w:pPr>
        <w:pStyle w:val="SGBodyText3"/>
        <w:tabs>
          <w:tab w:val="left" w:pos="3510"/>
        </w:tabs>
        <w:ind w:left="0"/>
        <w:rPr>
          <w:iCs/>
          <w:noProof/>
          <w:color w:val="FF0000"/>
          <w:sz w:val="22"/>
          <w:szCs w:val="22"/>
        </w:rPr>
      </w:pPr>
    </w:p>
    <w:p w14:paraId="046A1A19" w14:textId="59A9029C" w:rsidR="00AA31A6" w:rsidRDefault="00AA31A6" w:rsidP="00CB50DB">
      <w:pPr>
        <w:pStyle w:val="Heading3"/>
      </w:pPr>
      <w:bookmarkStart w:id="7" w:name="_Toc68064299"/>
      <w:bookmarkStart w:id="8" w:name="_Toc118515457"/>
      <w:bookmarkStart w:id="9" w:name="_Toc35595180"/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>Scope</w:t>
      </w:r>
      <w:bookmarkEnd w:id="7"/>
      <w:bookmarkEnd w:id="8"/>
      <w:bookmarkEnd w:id="9"/>
    </w:p>
    <w:p w14:paraId="7141880D" w14:textId="6D896FE9" w:rsidR="00B87950" w:rsidRPr="00B87950" w:rsidRDefault="00B87950" w:rsidP="00B87950">
      <w:r>
        <w:t>Acceptance: Login route, only default route will be tested</w:t>
      </w:r>
    </w:p>
    <w:p w14:paraId="7577E12F" w14:textId="77777777" w:rsidR="00C01868" w:rsidRPr="00CB50DB" w:rsidRDefault="00C01868" w:rsidP="00C01868">
      <w:pPr>
        <w:rPr>
          <w:noProof/>
        </w:rPr>
      </w:pPr>
    </w:p>
    <w:p w14:paraId="0404F726" w14:textId="77777777" w:rsidR="008C6DDC" w:rsidRPr="00CB50DB" w:rsidRDefault="008C6DDC" w:rsidP="008C6DDC">
      <w:pPr>
        <w:pStyle w:val="Heading2"/>
        <w:rPr>
          <w:rFonts w:ascii="Times New Roman" w:hAnsi="Times New Roman"/>
          <w:noProof/>
        </w:rPr>
      </w:pPr>
      <w:bookmarkStart w:id="10" w:name="_Toc35595181"/>
      <w:r w:rsidRPr="00CB50DB">
        <w:rPr>
          <w:rFonts w:ascii="Times New Roman" w:hAnsi="Times New Roman"/>
          <w:noProof/>
        </w:rPr>
        <w:t>Quality Objective</w:t>
      </w:r>
      <w:bookmarkEnd w:id="10"/>
    </w:p>
    <w:p w14:paraId="4D8A3124" w14:textId="77777777" w:rsidR="00D33FCD" w:rsidRPr="005827FA" w:rsidRDefault="00D33FCD" w:rsidP="008C6DDC">
      <w:pPr>
        <w:rPr>
          <w:noProof/>
          <w:szCs w:val="24"/>
        </w:rPr>
      </w:pPr>
    </w:p>
    <w:p w14:paraId="498BFEBB" w14:textId="77777777" w:rsidR="00D33FCD" w:rsidRPr="005827FA" w:rsidRDefault="00C35224" w:rsidP="008C6DDC">
      <w:pPr>
        <w:rPr>
          <w:noProof/>
          <w:szCs w:val="24"/>
        </w:rPr>
      </w:pPr>
      <w:r w:rsidRPr="005827FA">
        <w:rPr>
          <w:noProof/>
          <w:szCs w:val="24"/>
        </w:rPr>
        <w:t>Here make a mention of the overall objevtie that you plan to achive withou your testing</w:t>
      </w:r>
    </w:p>
    <w:p w14:paraId="1AB81ECF" w14:textId="77777777" w:rsidR="00C35224" w:rsidRPr="005827FA" w:rsidRDefault="00C35224" w:rsidP="008C6DDC">
      <w:pPr>
        <w:rPr>
          <w:noProof/>
          <w:szCs w:val="24"/>
        </w:rPr>
      </w:pPr>
    </w:p>
    <w:p w14:paraId="24829AA1" w14:textId="77777777" w:rsidR="00C35224" w:rsidRPr="005827FA" w:rsidRDefault="00C35224" w:rsidP="008C6DDC">
      <w:pPr>
        <w:rPr>
          <w:noProof/>
          <w:szCs w:val="24"/>
        </w:rPr>
      </w:pPr>
      <w:r w:rsidRPr="005827FA">
        <w:rPr>
          <w:noProof/>
          <w:szCs w:val="24"/>
        </w:rPr>
        <w:t>Some objectives of your testing project could be</w:t>
      </w:r>
    </w:p>
    <w:p w14:paraId="4172EB81" w14:textId="77777777" w:rsidR="00C35224" w:rsidRPr="005827FA" w:rsidRDefault="00C35224" w:rsidP="008C6DDC">
      <w:pPr>
        <w:rPr>
          <w:noProof/>
          <w:szCs w:val="24"/>
        </w:rPr>
      </w:pPr>
    </w:p>
    <w:p w14:paraId="70C1859B" w14:textId="5AF6E05D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 xml:space="preserve">Ensure the Application Under Test </w:t>
      </w:r>
      <w:r w:rsidR="00966E72">
        <w:rPr>
          <w:noProof/>
          <w:szCs w:val="24"/>
        </w:rPr>
        <w:t xml:space="preserve">(AUT) </w:t>
      </w:r>
      <w:r w:rsidRPr="005827FA">
        <w:rPr>
          <w:noProof/>
          <w:szCs w:val="24"/>
        </w:rPr>
        <w:t>conforms to functional and non-functional requirements</w:t>
      </w:r>
    </w:p>
    <w:p w14:paraId="4B2F9208" w14:textId="77777777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Ensure the AUT meets the quality specifications defined by the client</w:t>
      </w:r>
    </w:p>
    <w:p w14:paraId="7B020728" w14:textId="4C974018" w:rsidR="00714AF2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Bugs/issues are identified and fixed before go live</w:t>
      </w:r>
    </w:p>
    <w:p w14:paraId="6182BBB3" w14:textId="56B9AC9F" w:rsidR="00B87950" w:rsidRPr="005827FA" w:rsidRDefault="00B87950" w:rsidP="00C35224">
      <w:pPr>
        <w:numPr>
          <w:ilvl w:val="0"/>
          <w:numId w:val="37"/>
        </w:numPr>
        <w:rPr>
          <w:noProof/>
          <w:szCs w:val="24"/>
        </w:rPr>
      </w:pPr>
      <w:r>
        <w:rPr>
          <w:noProof/>
          <w:szCs w:val="24"/>
        </w:rPr>
        <w:t>All automated tests pass before pull request is merge</w:t>
      </w:r>
    </w:p>
    <w:p w14:paraId="17D989F6" w14:textId="77777777" w:rsidR="008C6DDC" w:rsidRPr="00CB50DB" w:rsidRDefault="008C6DDC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</w:p>
    <w:p w14:paraId="17B914CA" w14:textId="03DB4894" w:rsidR="00893B28" w:rsidRPr="00DC4AD5" w:rsidRDefault="00446221" w:rsidP="005827FA">
      <w:pPr>
        <w:pStyle w:val="Heading2"/>
        <w:rPr>
          <w:rFonts w:ascii="Times New Roman" w:hAnsi="Times New Roman"/>
          <w:noProof/>
        </w:rPr>
      </w:pPr>
      <w:bookmarkStart w:id="11" w:name="_Toc118515460"/>
      <w:bookmarkStart w:id="12" w:name="_Toc35595182"/>
      <w:r w:rsidRPr="00CB50DB">
        <w:rPr>
          <w:rFonts w:ascii="Times New Roman" w:hAnsi="Times New Roman"/>
          <w:noProof/>
        </w:rPr>
        <w:t>Roles and Responsibilities</w:t>
      </w:r>
      <w:bookmarkEnd w:id="11"/>
      <w:bookmarkEnd w:id="12"/>
      <w:r w:rsidR="00270C62" w:rsidRPr="00CB50DB">
        <w:rPr>
          <w:rFonts w:ascii="Times New Roman" w:hAnsi="Times New Roman"/>
          <w:noProof/>
        </w:rPr>
        <w:t xml:space="preserve"> </w:t>
      </w:r>
      <w:bookmarkStart w:id="13" w:name="_Toc118515461"/>
    </w:p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266DBA" w:rsidRPr="00266DBA" w14:paraId="61A3F6E6" w14:textId="77777777" w:rsidTr="00266DBA">
        <w:tc>
          <w:tcPr>
            <w:tcW w:w="2394" w:type="dxa"/>
            <w:shd w:val="clear" w:color="auto" w:fill="D9E2F3"/>
          </w:tcPr>
          <w:p w14:paraId="59E978F9" w14:textId="4206E0ED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6CD2D9E5" w14:textId="1CCC9ED3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6FFE268A" w14:textId="10578325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0419822F" w14:textId="084ED732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266DBA" w:rsidRPr="00266DBA" w14:paraId="30BCDB99" w14:textId="77777777" w:rsidTr="00266DBA">
        <w:tc>
          <w:tcPr>
            <w:tcW w:w="2394" w:type="dxa"/>
            <w:shd w:val="clear" w:color="auto" w:fill="auto"/>
          </w:tcPr>
          <w:p w14:paraId="6A43CDBD" w14:textId="5EA9D2C6" w:rsidR="00C06365" w:rsidRPr="00266DBA" w:rsidRDefault="00750BBD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James Harvey</w:t>
            </w:r>
          </w:p>
        </w:tc>
        <w:tc>
          <w:tcPr>
            <w:tcW w:w="2394" w:type="dxa"/>
            <w:shd w:val="clear" w:color="auto" w:fill="auto"/>
          </w:tcPr>
          <w:p w14:paraId="4638B2FC" w14:textId="6A2AA05A" w:rsidR="00C06365" w:rsidRPr="00266DBA" w:rsidRDefault="00750BBD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harveyj5</w:t>
            </w:r>
          </w:p>
        </w:tc>
        <w:tc>
          <w:tcPr>
            <w:tcW w:w="2394" w:type="dxa"/>
            <w:shd w:val="clear" w:color="auto" w:fill="auto"/>
          </w:tcPr>
          <w:p w14:paraId="083759E6" w14:textId="3FD7DCBA" w:rsidR="00C06365" w:rsidRPr="00266DBA" w:rsidRDefault="00750BBD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Le-DarkOverlord</w:t>
            </w:r>
          </w:p>
        </w:tc>
        <w:tc>
          <w:tcPr>
            <w:tcW w:w="2394" w:type="dxa"/>
            <w:shd w:val="clear" w:color="auto" w:fill="auto"/>
          </w:tcPr>
          <w:p w14:paraId="4E8072B1" w14:textId="791FAD56" w:rsidR="00C06365" w:rsidRPr="00266DBA" w:rsidRDefault="00750BBD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ull</w:t>
            </w:r>
            <w:r w:rsidR="00BB0B19">
              <w:rPr>
                <w:sz w:val="26"/>
                <w:szCs w:val="22"/>
              </w:rPr>
              <w:t xml:space="preserve"> </w:t>
            </w:r>
            <w:r>
              <w:rPr>
                <w:sz w:val="26"/>
                <w:szCs w:val="22"/>
              </w:rPr>
              <w:t>Stack Developer</w:t>
            </w:r>
          </w:p>
        </w:tc>
      </w:tr>
      <w:tr w:rsidR="00266DBA" w:rsidRPr="00266DBA" w14:paraId="0E206D89" w14:textId="77777777" w:rsidTr="00266DBA">
        <w:tc>
          <w:tcPr>
            <w:tcW w:w="2394" w:type="dxa"/>
            <w:shd w:val="clear" w:color="auto" w:fill="auto"/>
          </w:tcPr>
          <w:p w14:paraId="58415A9E" w14:textId="3119B275" w:rsidR="00C06365" w:rsidRPr="00266DBA" w:rsidRDefault="00750BBD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Ezra</w:t>
            </w:r>
            <w:r w:rsidR="00BB0B19">
              <w:rPr>
                <w:sz w:val="26"/>
                <w:szCs w:val="22"/>
              </w:rPr>
              <w:t xml:space="preserve"> Hall</w:t>
            </w:r>
          </w:p>
        </w:tc>
        <w:tc>
          <w:tcPr>
            <w:tcW w:w="2394" w:type="dxa"/>
            <w:shd w:val="clear" w:color="auto" w:fill="auto"/>
          </w:tcPr>
          <w:p w14:paraId="5E3E37AA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3EA4D8D" w14:textId="58D1849D" w:rsidR="00C06365" w:rsidRPr="00266DBA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ezrahall</w:t>
            </w:r>
          </w:p>
        </w:tc>
        <w:tc>
          <w:tcPr>
            <w:tcW w:w="2394" w:type="dxa"/>
            <w:shd w:val="clear" w:color="auto" w:fill="auto"/>
          </w:tcPr>
          <w:p w14:paraId="1EADD711" w14:textId="274B2278" w:rsidR="00C06365" w:rsidRPr="00266DBA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ront End Developer</w:t>
            </w:r>
          </w:p>
        </w:tc>
      </w:tr>
      <w:tr w:rsidR="00266DBA" w:rsidRPr="00266DBA" w14:paraId="7D0E6208" w14:textId="77777777" w:rsidTr="00266DBA">
        <w:tc>
          <w:tcPr>
            <w:tcW w:w="2394" w:type="dxa"/>
            <w:shd w:val="clear" w:color="auto" w:fill="auto"/>
          </w:tcPr>
          <w:p w14:paraId="0D16E9C1" w14:textId="699C9C5A" w:rsidR="00C06365" w:rsidRPr="00266DBA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att Lewis</w:t>
            </w:r>
          </w:p>
        </w:tc>
        <w:tc>
          <w:tcPr>
            <w:tcW w:w="2394" w:type="dxa"/>
            <w:shd w:val="clear" w:color="auto" w:fill="auto"/>
          </w:tcPr>
          <w:p w14:paraId="4312417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2E656BF6" w14:textId="52634753" w:rsidR="00C06365" w:rsidRPr="00266DBA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atthew9799</w:t>
            </w:r>
          </w:p>
        </w:tc>
        <w:tc>
          <w:tcPr>
            <w:tcW w:w="2394" w:type="dxa"/>
            <w:shd w:val="clear" w:color="auto" w:fill="auto"/>
          </w:tcPr>
          <w:p w14:paraId="657098CA" w14:textId="77777777" w:rsidR="00BB0B19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 xml:space="preserve">Back End </w:t>
            </w:r>
          </w:p>
          <w:p w14:paraId="03EB8307" w14:textId="7EAA46F1" w:rsidR="00C06365" w:rsidRPr="00266DBA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eveloper</w:t>
            </w:r>
          </w:p>
        </w:tc>
      </w:tr>
      <w:tr w:rsidR="00266DBA" w:rsidRPr="00266DBA" w14:paraId="2BF4EC16" w14:textId="77777777" w:rsidTr="00266DBA">
        <w:tc>
          <w:tcPr>
            <w:tcW w:w="2394" w:type="dxa"/>
            <w:shd w:val="clear" w:color="auto" w:fill="auto"/>
          </w:tcPr>
          <w:p w14:paraId="2BD3B97B" w14:textId="611E92D3" w:rsidR="00C06365" w:rsidRPr="00266DBA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lastRenderedPageBreak/>
              <w:t>Tahmidul Hasnain Zidaan</w:t>
            </w:r>
          </w:p>
        </w:tc>
        <w:tc>
          <w:tcPr>
            <w:tcW w:w="2394" w:type="dxa"/>
            <w:shd w:val="clear" w:color="auto" w:fill="auto"/>
          </w:tcPr>
          <w:p w14:paraId="747F5EC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564C460" w14:textId="5069822D" w:rsidR="00C06365" w:rsidRPr="00266DBA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thzidaan</w:t>
            </w:r>
          </w:p>
        </w:tc>
        <w:tc>
          <w:tcPr>
            <w:tcW w:w="2394" w:type="dxa"/>
            <w:shd w:val="clear" w:color="auto" w:fill="auto"/>
          </w:tcPr>
          <w:p w14:paraId="15CE71EA" w14:textId="263B258E" w:rsidR="00BB0B19" w:rsidRPr="00266DBA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ront End Developer</w:t>
            </w:r>
          </w:p>
        </w:tc>
      </w:tr>
      <w:tr w:rsidR="00BB0B19" w:rsidRPr="00266DBA" w14:paraId="56588EE6" w14:textId="77777777" w:rsidTr="00266DBA">
        <w:tc>
          <w:tcPr>
            <w:tcW w:w="2394" w:type="dxa"/>
            <w:shd w:val="clear" w:color="auto" w:fill="auto"/>
          </w:tcPr>
          <w:p w14:paraId="39412943" w14:textId="330BB52E" w:rsidR="00BB0B19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ichael Ukwenya</w:t>
            </w:r>
          </w:p>
        </w:tc>
        <w:tc>
          <w:tcPr>
            <w:tcW w:w="2394" w:type="dxa"/>
            <w:shd w:val="clear" w:color="auto" w:fill="auto"/>
          </w:tcPr>
          <w:p w14:paraId="13D8B387" w14:textId="77777777" w:rsidR="00BB0B19" w:rsidRPr="00266DBA" w:rsidRDefault="00BB0B19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7B6C00C1" w14:textId="4DBC251E" w:rsidR="00BB0B19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ukwenyam</w:t>
            </w:r>
          </w:p>
        </w:tc>
        <w:tc>
          <w:tcPr>
            <w:tcW w:w="2394" w:type="dxa"/>
            <w:shd w:val="clear" w:color="auto" w:fill="auto"/>
          </w:tcPr>
          <w:p w14:paraId="7965ED96" w14:textId="20FAC948" w:rsidR="00BB0B19" w:rsidRDefault="00BB0B19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ull Stack Developer</w:t>
            </w: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13"/>
    <w:p w14:paraId="15790891" w14:textId="77777777" w:rsidR="009E4ECA" w:rsidRPr="00CB50DB" w:rsidRDefault="009E4ECA">
      <w:pPr>
        <w:rPr>
          <w:noProof/>
          <w:szCs w:val="24"/>
        </w:rPr>
      </w:pPr>
    </w:p>
    <w:p w14:paraId="5F4A4FA2" w14:textId="77777777" w:rsidR="009E4ECA" w:rsidRPr="00CB50DB" w:rsidRDefault="009E4ECA">
      <w:pPr>
        <w:rPr>
          <w:noProof/>
          <w:szCs w:val="24"/>
        </w:rPr>
      </w:pPr>
    </w:p>
    <w:p w14:paraId="40DDD317" w14:textId="77777777" w:rsidR="005F076D" w:rsidRPr="00CB50DB" w:rsidRDefault="005F076D" w:rsidP="00CE2631">
      <w:pPr>
        <w:pStyle w:val="Heading1"/>
        <w:rPr>
          <w:noProof/>
        </w:rPr>
      </w:pPr>
      <w:bookmarkStart w:id="14" w:name="_Toc35595183"/>
      <w:r w:rsidRPr="00CB50DB">
        <w:rPr>
          <w:noProof/>
        </w:rPr>
        <w:t>Test Methodology</w:t>
      </w:r>
      <w:bookmarkEnd w:id="14"/>
    </w:p>
    <w:p w14:paraId="18F80003" w14:textId="77777777" w:rsidR="005F076D" w:rsidRPr="00CB50DB" w:rsidRDefault="00BE29F7" w:rsidP="00CE2631">
      <w:pPr>
        <w:pStyle w:val="Heading2"/>
        <w:rPr>
          <w:rFonts w:ascii="Times New Roman" w:hAnsi="Times New Roman"/>
          <w:noProof/>
        </w:rPr>
      </w:pPr>
      <w:bookmarkStart w:id="15" w:name="_Toc35595184"/>
      <w:r w:rsidRPr="00CB50DB">
        <w:rPr>
          <w:rFonts w:ascii="Times New Roman" w:hAnsi="Times New Roman"/>
          <w:noProof/>
        </w:rPr>
        <w:t>Overview</w:t>
      </w:r>
      <w:bookmarkEnd w:id="15"/>
    </w:p>
    <w:p w14:paraId="7D2520B8" w14:textId="77777777" w:rsidR="00CA189A" w:rsidRPr="00CB50DB" w:rsidRDefault="00CA189A">
      <w:pPr>
        <w:rPr>
          <w:noProof/>
          <w:sz w:val="22"/>
          <w:szCs w:val="22"/>
        </w:rPr>
      </w:pPr>
    </w:p>
    <w:p w14:paraId="379C6660" w14:textId="5B2A84E3" w:rsidR="008D3C12" w:rsidRPr="00CB50DB" w:rsidRDefault="00DC4AD5">
      <w:pPr>
        <w:rPr>
          <w:noProof/>
          <w:sz w:val="22"/>
          <w:szCs w:val="22"/>
        </w:rPr>
      </w:pPr>
      <w:r>
        <w:rPr>
          <w:noProof/>
          <w:szCs w:val="24"/>
        </w:rPr>
        <w:t>Safeat is following the Agile testing methodolgy. Since the overall project is mostly following the Agile methodology</w:t>
      </w:r>
      <w:r w:rsidR="0016305E">
        <w:rPr>
          <w:noProof/>
          <w:szCs w:val="24"/>
        </w:rPr>
        <w:t xml:space="preserve">, it makes the most sense for testing to be a part of that. </w:t>
      </w:r>
    </w:p>
    <w:p w14:paraId="06103942" w14:textId="77777777" w:rsidR="00E5732E" w:rsidRPr="00CB50DB" w:rsidRDefault="00E5732E">
      <w:pPr>
        <w:rPr>
          <w:noProof/>
          <w:sz w:val="22"/>
          <w:szCs w:val="22"/>
        </w:rPr>
      </w:pPr>
    </w:p>
    <w:p w14:paraId="37715E49" w14:textId="77777777" w:rsidR="008D3C12" w:rsidRPr="00CB50DB" w:rsidRDefault="008D3C12">
      <w:pPr>
        <w:rPr>
          <w:noProof/>
          <w:sz w:val="22"/>
          <w:szCs w:val="22"/>
        </w:rPr>
      </w:pPr>
    </w:p>
    <w:p w14:paraId="133AF109" w14:textId="77777777" w:rsidR="005F076D" w:rsidRPr="00CB50DB" w:rsidRDefault="005F076D" w:rsidP="00D33FCD">
      <w:pPr>
        <w:rPr>
          <w:noProof/>
          <w:sz w:val="22"/>
          <w:szCs w:val="22"/>
        </w:rPr>
      </w:pPr>
    </w:p>
    <w:p w14:paraId="573DA9EE" w14:textId="77777777" w:rsidR="005F076D" w:rsidRPr="00CB50DB" w:rsidRDefault="005F076D">
      <w:pPr>
        <w:rPr>
          <w:szCs w:val="24"/>
        </w:rPr>
      </w:pPr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6" w:name="_Toc35595185"/>
      <w:r w:rsidRPr="00CB50DB">
        <w:rPr>
          <w:rFonts w:ascii="Times New Roman" w:hAnsi="Times New Roman"/>
          <w:noProof/>
        </w:rPr>
        <w:t>Test Levels</w:t>
      </w:r>
      <w:bookmarkEnd w:id="16"/>
    </w:p>
    <w:p w14:paraId="4B9E9F39" w14:textId="77777777" w:rsidR="00A96D53" w:rsidRPr="00CB50DB" w:rsidRDefault="00A96D53" w:rsidP="00E5732E">
      <w:pPr>
        <w:rPr>
          <w:noProof/>
          <w:color w:val="000000"/>
          <w:sz w:val="22"/>
          <w:szCs w:val="22"/>
        </w:rPr>
      </w:pPr>
    </w:p>
    <w:p w14:paraId="1F4F2035" w14:textId="0549192E" w:rsidR="00A96D53" w:rsidRDefault="00A96D53" w:rsidP="00E5732E">
      <w:pPr>
        <w:rPr>
          <w:noProof/>
          <w:color w:val="000000"/>
          <w:szCs w:val="24"/>
        </w:rPr>
      </w:pPr>
      <w:r w:rsidRPr="005827FA">
        <w:rPr>
          <w:b/>
          <w:noProof/>
          <w:color w:val="000000"/>
          <w:szCs w:val="24"/>
        </w:rPr>
        <w:t>Test Levels define the Types of Testing</w:t>
      </w:r>
      <w:r w:rsidR="009B1717">
        <w:rPr>
          <w:b/>
          <w:noProof/>
          <w:color w:val="000000"/>
          <w:szCs w:val="24"/>
        </w:rPr>
        <w:t xml:space="preserve"> (Unit Test, Integration Test, etc…)</w:t>
      </w:r>
      <w:r w:rsidRPr="005827FA">
        <w:rPr>
          <w:b/>
          <w:noProof/>
          <w:color w:val="000000"/>
          <w:szCs w:val="24"/>
        </w:rPr>
        <w:t xml:space="preserve"> to be executed on the Application Under Test (AUT</w:t>
      </w:r>
      <w:r w:rsidRPr="005827FA">
        <w:rPr>
          <w:noProof/>
          <w:color w:val="000000"/>
          <w:szCs w:val="24"/>
        </w:rPr>
        <w:t>). The Testing Levels primar</w:t>
      </w:r>
      <w:r w:rsidR="00BE29F7" w:rsidRPr="005827FA">
        <w:rPr>
          <w:noProof/>
          <w:color w:val="000000"/>
          <w:szCs w:val="24"/>
        </w:rPr>
        <w:t>i</w:t>
      </w:r>
      <w:r w:rsidRPr="005827FA">
        <w:rPr>
          <w:noProof/>
          <w:color w:val="000000"/>
          <w:szCs w:val="24"/>
        </w:rPr>
        <w:t xml:space="preserve">ly depends on the scope of the project, time and budget constraints. </w:t>
      </w:r>
    </w:p>
    <w:p w14:paraId="60579E33" w14:textId="1DE80E97" w:rsidR="00BB0B19" w:rsidRDefault="00BB0B19" w:rsidP="00E5732E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Frontend:</w:t>
      </w:r>
    </w:p>
    <w:p w14:paraId="6A847FAF" w14:textId="1D6B7094" w:rsidR="00BB0B19" w:rsidRDefault="00BB0B19" w:rsidP="00BB0B19">
      <w:pPr>
        <w:numPr>
          <w:ilvl w:val="0"/>
          <w:numId w:val="41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</w:t>
      </w:r>
    </w:p>
    <w:p w14:paraId="3DCAA386" w14:textId="773EDE8B" w:rsidR="00BB0B19" w:rsidRDefault="00BB0B19" w:rsidP="00BB0B19">
      <w:pPr>
        <w:numPr>
          <w:ilvl w:val="0"/>
          <w:numId w:val="41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</w:t>
      </w:r>
    </w:p>
    <w:p w14:paraId="41EC7E72" w14:textId="7957A5BD" w:rsidR="00BB0B19" w:rsidRDefault="00BB0B19" w:rsidP="00BB0B19">
      <w:pPr>
        <w:numPr>
          <w:ilvl w:val="0"/>
          <w:numId w:val="41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cceptance</w:t>
      </w:r>
    </w:p>
    <w:p w14:paraId="3E1C12EC" w14:textId="050A90E9" w:rsidR="00BB0B19" w:rsidRDefault="00BB0B19" w:rsidP="00E5732E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Backend:</w:t>
      </w:r>
    </w:p>
    <w:p w14:paraId="63AAB5DE" w14:textId="3BF98590" w:rsidR="00BB0B19" w:rsidRDefault="00BB0B19" w:rsidP="00BB0B19">
      <w:pPr>
        <w:numPr>
          <w:ilvl w:val="0"/>
          <w:numId w:val="40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</w:t>
      </w:r>
    </w:p>
    <w:p w14:paraId="6E85BD93" w14:textId="74AF547C" w:rsidR="00BB0B19" w:rsidRPr="005827FA" w:rsidRDefault="00BB0B19" w:rsidP="00BB0B19">
      <w:pPr>
        <w:numPr>
          <w:ilvl w:val="0"/>
          <w:numId w:val="40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</w:t>
      </w:r>
    </w:p>
    <w:p w14:paraId="39934435" w14:textId="77777777" w:rsidR="00E5732E" w:rsidRPr="00CB50DB" w:rsidRDefault="00E5732E">
      <w:pPr>
        <w:rPr>
          <w:noProof/>
          <w:sz w:val="22"/>
          <w:szCs w:val="22"/>
        </w:rPr>
      </w:pPr>
    </w:p>
    <w:p w14:paraId="4572210D" w14:textId="77777777" w:rsidR="00C31284" w:rsidRPr="00CB50DB" w:rsidRDefault="00C31284">
      <w:pPr>
        <w:rPr>
          <w:color w:val="000000"/>
          <w:sz w:val="22"/>
          <w:szCs w:val="22"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End w:id="17"/>
      <w:bookmarkEnd w:id="18"/>
      <w:bookmarkEnd w:id="19"/>
      <w:bookmarkEnd w:id="20"/>
    </w:p>
    <w:p w14:paraId="466AD9AC" w14:textId="77777777" w:rsidR="00C31284" w:rsidRPr="00CB50DB" w:rsidRDefault="00C31284">
      <w:pPr>
        <w:rPr>
          <w:color w:val="000000"/>
          <w:sz w:val="22"/>
          <w:szCs w:val="22"/>
        </w:rPr>
      </w:pPr>
    </w:p>
    <w:p w14:paraId="0C2D6F2F" w14:textId="77777777" w:rsidR="005F076D" w:rsidRPr="00CB50DB" w:rsidRDefault="005F076D">
      <w:pPr>
        <w:rPr>
          <w:color w:val="FF0000"/>
          <w:szCs w:val="24"/>
        </w:rPr>
      </w:pPr>
    </w:p>
    <w:p w14:paraId="58008033" w14:textId="77777777" w:rsidR="005F076D" w:rsidRPr="00CB50DB" w:rsidRDefault="005F076D">
      <w:pPr>
        <w:rPr>
          <w:szCs w:val="24"/>
        </w:rPr>
      </w:pPr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1" w:name="_Toc35595188"/>
      <w:r w:rsidRPr="00CB50DB">
        <w:rPr>
          <w:rFonts w:ascii="Times New Roman" w:hAnsi="Times New Roman"/>
          <w:noProof/>
        </w:rPr>
        <w:t>Test Completeness</w:t>
      </w:r>
      <w:bookmarkEnd w:id="21"/>
    </w:p>
    <w:p w14:paraId="771060AF" w14:textId="77777777" w:rsidR="005F076D" w:rsidRPr="005827FA" w:rsidRDefault="00270C62">
      <w:pPr>
        <w:rPr>
          <w:noProof/>
          <w:szCs w:val="24"/>
        </w:rPr>
      </w:pPr>
      <w:r w:rsidRPr="005827FA">
        <w:rPr>
          <w:noProof/>
          <w:szCs w:val="24"/>
        </w:rPr>
        <w:t>Here you defin</w:t>
      </w:r>
      <w:r w:rsidR="00BE29F7" w:rsidRPr="005827FA">
        <w:rPr>
          <w:noProof/>
          <w:szCs w:val="24"/>
        </w:rPr>
        <w:t>e</w:t>
      </w:r>
      <w:r w:rsidRPr="005827FA">
        <w:rPr>
          <w:noProof/>
          <w:szCs w:val="24"/>
        </w:rPr>
        <w:t xml:space="preserve"> the criterias that will deem your testing complete.</w:t>
      </w:r>
    </w:p>
    <w:p w14:paraId="4A5A0685" w14:textId="77777777" w:rsidR="00270C62" w:rsidRPr="005827FA" w:rsidRDefault="00270C62">
      <w:pPr>
        <w:rPr>
          <w:noProof/>
          <w:szCs w:val="24"/>
        </w:rPr>
      </w:pPr>
      <w:r w:rsidRPr="005827FA">
        <w:rPr>
          <w:noProof/>
          <w:szCs w:val="24"/>
        </w:rPr>
        <w:t>For instance, a few criteria to check Test Completeness would be</w:t>
      </w:r>
    </w:p>
    <w:p w14:paraId="1CA084DF" w14:textId="6A8A9AE3" w:rsidR="0016305E" w:rsidRPr="0016305E" w:rsidRDefault="00270C62" w:rsidP="0016305E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 xml:space="preserve">100% </w:t>
      </w:r>
      <w:r w:rsidR="0016305E">
        <w:rPr>
          <w:noProof/>
          <w:szCs w:val="24"/>
        </w:rPr>
        <w:t>T</w:t>
      </w:r>
      <w:r w:rsidRPr="005827FA">
        <w:rPr>
          <w:noProof/>
          <w:szCs w:val="24"/>
        </w:rPr>
        <w:t>est coverage</w:t>
      </w:r>
      <w:r w:rsidR="0016305E">
        <w:rPr>
          <w:noProof/>
          <w:szCs w:val="24"/>
        </w:rPr>
        <w:t xml:space="preserve"> of API endpoints</w:t>
      </w:r>
    </w:p>
    <w:p w14:paraId="256926F6" w14:textId="5D988CA8" w:rsidR="00270C62" w:rsidRPr="005827FA" w:rsidRDefault="0016305E" w:rsidP="00270C62">
      <w:pPr>
        <w:numPr>
          <w:ilvl w:val="0"/>
          <w:numId w:val="34"/>
        </w:numPr>
        <w:rPr>
          <w:noProof/>
          <w:szCs w:val="24"/>
        </w:rPr>
      </w:pPr>
      <w:r>
        <w:rPr>
          <w:noProof/>
          <w:szCs w:val="24"/>
        </w:rPr>
        <w:t>All tests a</w:t>
      </w:r>
      <w:r w:rsidR="00270C62" w:rsidRPr="005827FA">
        <w:rPr>
          <w:noProof/>
          <w:szCs w:val="24"/>
        </w:rPr>
        <w:t xml:space="preserve">utomated </w:t>
      </w:r>
      <w:r>
        <w:rPr>
          <w:noProof/>
          <w:szCs w:val="24"/>
        </w:rPr>
        <w:t>and t</w:t>
      </w:r>
      <w:r w:rsidR="00270C62" w:rsidRPr="005827FA">
        <w:rPr>
          <w:noProof/>
          <w:szCs w:val="24"/>
        </w:rPr>
        <w:t>est cases executed</w:t>
      </w:r>
    </w:p>
    <w:p w14:paraId="31EC4FA7" w14:textId="77777777" w:rsidR="0016305E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 xml:space="preserve">All open bugs </w:t>
      </w:r>
      <w:r w:rsidR="0016305E">
        <w:rPr>
          <w:noProof/>
          <w:szCs w:val="24"/>
        </w:rPr>
        <w:t>relating to features in cur</w:t>
      </w:r>
    </w:p>
    <w:p w14:paraId="4E08844E" w14:textId="4D591FE5" w:rsidR="00270C62" w:rsidRDefault="0016305E" w:rsidP="00270C62">
      <w:pPr>
        <w:numPr>
          <w:ilvl w:val="0"/>
          <w:numId w:val="34"/>
        </w:numPr>
        <w:rPr>
          <w:noProof/>
          <w:szCs w:val="24"/>
        </w:rPr>
      </w:pPr>
      <w:r>
        <w:rPr>
          <w:noProof/>
          <w:szCs w:val="24"/>
        </w:rPr>
        <w:lastRenderedPageBreak/>
        <w:t>All bugs discovered for future milestones or features</w:t>
      </w:r>
      <w:r w:rsidR="00270C62" w:rsidRPr="005827FA">
        <w:rPr>
          <w:noProof/>
          <w:szCs w:val="24"/>
        </w:rPr>
        <w:t xml:space="preserve"> fixed in next release</w:t>
      </w:r>
    </w:p>
    <w:p w14:paraId="0A374CF7" w14:textId="77777777" w:rsidR="009B1717" w:rsidRPr="005827FA" w:rsidRDefault="009B1717" w:rsidP="009B1717">
      <w:pPr>
        <w:ind w:left="720"/>
        <w:rPr>
          <w:noProof/>
          <w:szCs w:val="24"/>
        </w:rPr>
      </w:pPr>
    </w:p>
    <w:p w14:paraId="23847B34" w14:textId="751E11E0" w:rsidR="005F076D" w:rsidRPr="009B1717" w:rsidRDefault="005F076D" w:rsidP="009B1717">
      <w:pPr>
        <w:pStyle w:val="Heading1"/>
        <w:rPr>
          <w:noProof/>
        </w:rPr>
      </w:pPr>
      <w:bookmarkStart w:id="22" w:name="_Toc140901782"/>
      <w:bookmarkStart w:id="23" w:name="_Toc35595189"/>
      <w:bookmarkEnd w:id="22"/>
      <w:r w:rsidRPr="00CB50DB">
        <w:rPr>
          <w:noProof/>
        </w:rPr>
        <w:t>Test Deliverables</w:t>
      </w:r>
      <w:bookmarkEnd w:id="23"/>
    </w:p>
    <w:p w14:paraId="62731891" w14:textId="59728D6F" w:rsidR="005F076D" w:rsidRPr="003C5A94" w:rsidRDefault="005F076D">
      <w:pPr>
        <w:rPr>
          <w:noProof/>
          <w:szCs w:val="24"/>
        </w:rPr>
      </w:pP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3C5A94" w14:paraId="39DF87A0" w14:textId="77777777" w:rsidTr="00C80A69">
        <w:tc>
          <w:tcPr>
            <w:tcW w:w="6048" w:type="dxa"/>
            <w:shd w:val="clear" w:color="auto" w:fill="auto"/>
          </w:tcPr>
          <w:p w14:paraId="74825AC0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Test Plan</w:t>
            </w:r>
          </w:p>
          <w:p w14:paraId="2EF5B764" w14:textId="77777777" w:rsidR="0016305E" w:rsidRDefault="0016305E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Back End test suites</w:t>
            </w:r>
          </w:p>
          <w:p w14:paraId="2BCFE305" w14:textId="77777777" w:rsidR="0016305E" w:rsidRDefault="0016305E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Front End test suites</w:t>
            </w:r>
          </w:p>
          <w:p w14:paraId="47E05D0E" w14:textId="1AF0CFC7" w:rsidR="00BE1BF8" w:rsidRDefault="0016305E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Test cases</w:t>
            </w:r>
            <w:r w:rsidR="00BE1BF8" w:rsidRPr="003C5A94">
              <w:rPr>
                <w:noProof/>
                <w:szCs w:val="24"/>
              </w:rPr>
              <w:t xml:space="preserve"> </w:t>
            </w:r>
          </w:p>
          <w:p w14:paraId="235FD338" w14:textId="129AD88E" w:rsidR="0016305E" w:rsidRPr="003C5A94" w:rsidRDefault="0016305E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Test failure logs</w:t>
            </w:r>
          </w:p>
          <w:p w14:paraId="34B25E7C" w14:textId="22292631" w:rsidR="00272FE4" w:rsidRPr="00292356" w:rsidRDefault="00BE1BF8" w:rsidP="00292356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Bug Reports</w:t>
            </w:r>
          </w:p>
        </w:tc>
      </w:tr>
    </w:tbl>
    <w:p w14:paraId="4F62D107" w14:textId="77777777" w:rsidR="005F076D" w:rsidRPr="00CB50DB" w:rsidRDefault="005F076D" w:rsidP="00A836FB">
      <w:pPr>
        <w:pStyle w:val="Heading1"/>
      </w:pPr>
      <w:bookmarkStart w:id="24" w:name="_Toc35595190"/>
      <w:r w:rsidRPr="00CB50DB">
        <w:t>Resource &amp; Environment Needs</w:t>
      </w:r>
      <w:bookmarkEnd w:id="24"/>
    </w:p>
    <w:p w14:paraId="1CF9D376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25" w:name="_Toc35595191"/>
      <w:r w:rsidRPr="00CB50DB">
        <w:rPr>
          <w:rFonts w:ascii="Times New Roman" w:hAnsi="Times New Roman"/>
        </w:rPr>
        <w:t>Testing Tools</w:t>
      </w:r>
      <w:bookmarkEnd w:id="25"/>
    </w:p>
    <w:p w14:paraId="57E70E8F" w14:textId="77777777" w:rsidR="0016305E" w:rsidRDefault="0016305E" w:rsidP="0016305E">
      <w:pPr>
        <w:ind w:left="720"/>
        <w:rPr>
          <w:szCs w:val="24"/>
        </w:rPr>
      </w:pPr>
    </w:p>
    <w:p w14:paraId="42367B15" w14:textId="6B3B2AD5" w:rsidR="00750BBD" w:rsidRDefault="00750BBD" w:rsidP="00BE1BF8">
      <w:pPr>
        <w:numPr>
          <w:ilvl w:val="0"/>
          <w:numId w:val="36"/>
        </w:numPr>
        <w:rPr>
          <w:szCs w:val="24"/>
        </w:rPr>
      </w:pPr>
      <w:r>
        <w:rPr>
          <w:szCs w:val="24"/>
        </w:rPr>
        <w:t>GitHub Actions</w:t>
      </w:r>
    </w:p>
    <w:p w14:paraId="12BAB89C" w14:textId="30669A53" w:rsidR="00750BBD" w:rsidRPr="003C5A94" w:rsidRDefault="00BB0B19" w:rsidP="00BE1BF8">
      <w:pPr>
        <w:numPr>
          <w:ilvl w:val="0"/>
          <w:numId w:val="36"/>
        </w:numPr>
        <w:rPr>
          <w:szCs w:val="24"/>
        </w:rPr>
      </w:pPr>
      <w:r>
        <w:rPr>
          <w:szCs w:val="24"/>
        </w:rPr>
        <w:t>.yml</w:t>
      </w:r>
      <w:r w:rsidR="0016305E">
        <w:rPr>
          <w:szCs w:val="24"/>
        </w:rPr>
        <w:t xml:space="preserve"> scripts</w:t>
      </w:r>
    </w:p>
    <w:p w14:paraId="20BD08E9" w14:textId="77777777" w:rsidR="00213018" w:rsidRPr="00CB50DB" w:rsidRDefault="00213018">
      <w:pPr>
        <w:rPr>
          <w:sz w:val="22"/>
          <w:szCs w:val="22"/>
        </w:rPr>
      </w:pPr>
    </w:p>
    <w:p w14:paraId="0F0B92C9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4A0AEF14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6" w:name="_Toc35595192"/>
      <w:r w:rsidRPr="00CB50DB">
        <w:rPr>
          <w:rFonts w:ascii="Times New Roman" w:hAnsi="Times New Roman"/>
          <w:noProof/>
        </w:rPr>
        <w:t>Test Environment</w:t>
      </w:r>
      <w:bookmarkEnd w:id="26"/>
    </w:p>
    <w:p w14:paraId="2082A5BD" w14:textId="77777777" w:rsidR="00213018" w:rsidRPr="003C5A94" w:rsidRDefault="006A376C" w:rsidP="00213018">
      <w:pPr>
        <w:rPr>
          <w:color w:val="000000"/>
          <w:szCs w:val="24"/>
        </w:rPr>
      </w:pPr>
      <w:r w:rsidRPr="003C5A94">
        <w:rPr>
          <w:noProof/>
          <w:color w:val="000000"/>
          <w:szCs w:val="24"/>
        </w:rPr>
        <w:t>It mention</w:t>
      </w:r>
      <w:r w:rsidR="001A1F30" w:rsidRPr="003C5A94">
        <w:rPr>
          <w:noProof/>
          <w:color w:val="000000"/>
          <w:szCs w:val="24"/>
        </w:rPr>
        <w:t>s</w:t>
      </w:r>
      <w:r w:rsidRPr="003C5A94">
        <w:rPr>
          <w:noProof/>
          <w:color w:val="000000"/>
          <w:szCs w:val="24"/>
        </w:rPr>
        <w:t xml:space="preserve"> the </w:t>
      </w:r>
      <w:r w:rsidR="00D373DB" w:rsidRPr="003C5A94">
        <w:rPr>
          <w:noProof/>
          <w:color w:val="000000"/>
          <w:szCs w:val="24"/>
        </w:rPr>
        <w:t xml:space="preserve">minimum </w:t>
      </w:r>
      <w:r w:rsidR="00D373DB" w:rsidRPr="003C5A94">
        <w:rPr>
          <w:b/>
          <w:noProof/>
          <w:color w:val="000000"/>
          <w:szCs w:val="24"/>
        </w:rPr>
        <w:t>hardware</w:t>
      </w:r>
      <w:r w:rsidR="00D373DB" w:rsidRPr="003C5A94">
        <w:rPr>
          <w:noProof/>
          <w:color w:val="000000"/>
          <w:szCs w:val="24"/>
        </w:rPr>
        <w:t xml:space="preserve"> requirements that will be used to test the Application.</w:t>
      </w:r>
      <w:r w:rsidR="00213018" w:rsidRPr="003C5A94">
        <w:rPr>
          <w:color w:val="000000"/>
          <w:szCs w:val="24"/>
        </w:rPr>
        <w:t xml:space="preserve">  </w:t>
      </w:r>
    </w:p>
    <w:p w14:paraId="4F1D0479" w14:textId="77777777" w:rsidR="00213018" w:rsidRPr="003C5A94" w:rsidRDefault="00213018">
      <w:pPr>
        <w:rPr>
          <w:color w:val="000000"/>
          <w:sz w:val="26"/>
          <w:szCs w:val="22"/>
        </w:rPr>
      </w:pPr>
    </w:p>
    <w:p w14:paraId="2741745E" w14:textId="77777777" w:rsidR="005F076D" w:rsidRPr="003C5A94" w:rsidRDefault="00B50096">
      <w:pPr>
        <w:rPr>
          <w:color w:val="000000"/>
          <w:szCs w:val="24"/>
        </w:rPr>
      </w:pPr>
      <w:r w:rsidRPr="003C5A94">
        <w:rPr>
          <w:color w:val="000000"/>
          <w:szCs w:val="24"/>
        </w:rPr>
        <w:t xml:space="preserve">Following </w:t>
      </w:r>
      <w:r w:rsidRPr="003C5A94">
        <w:rPr>
          <w:b/>
          <w:color w:val="000000"/>
          <w:szCs w:val="24"/>
        </w:rPr>
        <w:t>software’s</w:t>
      </w:r>
      <w:r w:rsidRPr="003C5A94">
        <w:rPr>
          <w:color w:val="000000"/>
          <w:szCs w:val="24"/>
        </w:rPr>
        <w:t xml:space="preserve"> are required </w:t>
      </w:r>
      <w:r w:rsidRPr="003C5A94">
        <w:rPr>
          <w:noProof/>
          <w:color w:val="000000"/>
          <w:szCs w:val="24"/>
        </w:rPr>
        <w:t>in addition</w:t>
      </w:r>
      <w:r w:rsidRPr="003C5A94">
        <w:rPr>
          <w:color w:val="000000"/>
          <w:szCs w:val="24"/>
        </w:rPr>
        <w:t xml:space="preserve"> to </w:t>
      </w:r>
      <w:r w:rsidRPr="003C5A94">
        <w:rPr>
          <w:noProof/>
          <w:color w:val="000000"/>
          <w:szCs w:val="24"/>
        </w:rPr>
        <w:t>client</w:t>
      </w:r>
      <w:r w:rsidR="001A1F30" w:rsidRPr="003C5A94">
        <w:rPr>
          <w:noProof/>
          <w:color w:val="000000"/>
          <w:szCs w:val="24"/>
        </w:rPr>
        <w:t>-</w:t>
      </w:r>
      <w:r w:rsidRPr="003C5A94">
        <w:rPr>
          <w:noProof/>
          <w:color w:val="000000"/>
          <w:szCs w:val="24"/>
        </w:rPr>
        <w:t>specific</w:t>
      </w:r>
      <w:r w:rsidRPr="003C5A94">
        <w:rPr>
          <w:color w:val="000000"/>
          <w:szCs w:val="24"/>
        </w:rPr>
        <w:t xml:space="preserve"> </w:t>
      </w:r>
      <w:r w:rsidRPr="003C5A94">
        <w:rPr>
          <w:noProof/>
          <w:color w:val="000000"/>
          <w:szCs w:val="24"/>
        </w:rPr>
        <w:t>software</w:t>
      </w:r>
      <w:r w:rsidRPr="003C5A94">
        <w:rPr>
          <w:color w:val="000000"/>
          <w:szCs w:val="24"/>
        </w:rPr>
        <w:t xml:space="preserve">. </w:t>
      </w:r>
    </w:p>
    <w:p w14:paraId="151A0EE5" w14:textId="77777777" w:rsidR="00213018" w:rsidRPr="003C5A94" w:rsidRDefault="00213018">
      <w:pPr>
        <w:rPr>
          <w:color w:val="0000FF"/>
          <w:szCs w:val="24"/>
        </w:rPr>
      </w:pPr>
    </w:p>
    <w:p w14:paraId="23BA2B61" w14:textId="5CB33B51" w:rsidR="005F076D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Windows 8 and above</w:t>
      </w:r>
    </w:p>
    <w:p w14:paraId="62F78165" w14:textId="57EA0C71" w:rsidR="00745D14" w:rsidRDefault="00750BBD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GitHub Actions</w:t>
      </w:r>
    </w:p>
    <w:p w14:paraId="5C88850C" w14:textId="375FCE33" w:rsidR="00B55575" w:rsidRPr="003C5A94" w:rsidRDefault="00B55575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…</w:t>
      </w:r>
    </w:p>
    <w:p w14:paraId="4C103628" w14:textId="77777777" w:rsidR="005F076D" w:rsidRPr="00CB50DB" w:rsidRDefault="005F076D">
      <w:pPr>
        <w:rPr>
          <w:color w:val="000000"/>
          <w:szCs w:val="24"/>
        </w:rPr>
      </w:pPr>
    </w:p>
    <w:p w14:paraId="24FA7C97" w14:textId="77777777" w:rsidR="005F076D" w:rsidRPr="00CB50DB" w:rsidRDefault="005F076D">
      <w:pPr>
        <w:rPr>
          <w:noProof/>
          <w:sz w:val="22"/>
          <w:szCs w:val="22"/>
        </w:rPr>
      </w:pP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7" w:name="_Toc351975668"/>
      <w:bookmarkStart w:id="28" w:name="_Toc68064300"/>
      <w:bookmarkStart w:id="29" w:name="_Toc118515458"/>
      <w:bookmarkStart w:id="30" w:name="_Toc35595193"/>
      <w:r w:rsidRPr="00CB50DB">
        <w:rPr>
          <w:noProof/>
        </w:rPr>
        <w:t>Terms/Acronyms</w:t>
      </w:r>
      <w:bookmarkEnd w:id="27"/>
      <w:bookmarkEnd w:id="28"/>
      <w:bookmarkEnd w:id="29"/>
      <w:bookmarkEnd w:id="30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A2A23E" w14:textId="77777777" w:rsidR="00130BA0" w:rsidRDefault="00130BA0">
      <w:r>
        <w:separator/>
      </w:r>
    </w:p>
  </w:endnote>
  <w:endnote w:type="continuationSeparator" w:id="0">
    <w:p w14:paraId="7A46D3CC" w14:textId="77777777" w:rsidR="00130BA0" w:rsidRDefault="00130B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B642E0" w14:textId="77777777" w:rsidR="00130BA0" w:rsidRDefault="00130BA0">
      <w:r>
        <w:separator/>
      </w:r>
    </w:p>
  </w:footnote>
  <w:footnote w:type="continuationSeparator" w:id="0">
    <w:p w14:paraId="2F7A70C3" w14:textId="77777777" w:rsidR="00130BA0" w:rsidRDefault="00130B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E50DA"/>
    <w:multiLevelType w:val="hybridMultilevel"/>
    <w:tmpl w:val="72221B24"/>
    <w:lvl w:ilvl="0" w:tplc="883AC2D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2E3994"/>
    <w:multiLevelType w:val="hybridMultilevel"/>
    <w:tmpl w:val="D00A91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0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740F77"/>
    <w:multiLevelType w:val="hybridMultilevel"/>
    <w:tmpl w:val="6EC26942"/>
    <w:lvl w:ilvl="0" w:tplc="B3DEE4E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227D1A"/>
    <w:multiLevelType w:val="hybridMultilevel"/>
    <w:tmpl w:val="53B256D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29"/>
  </w:num>
  <w:num w:numId="8">
    <w:abstractNumId w:val="11"/>
  </w:num>
  <w:num w:numId="9">
    <w:abstractNumId w:val="20"/>
  </w:num>
  <w:num w:numId="10">
    <w:abstractNumId w:val="10"/>
  </w:num>
  <w:num w:numId="11">
    <w:abstractNumId w:val="27"/>
  </w:num>
  <w:num w:numId="12">
    <w:abstractNumId w:val="16"/>
  </w:num>
  <w:num w:numId="13">
    <w:abstractNumId w:val="22"/>
  </w:num>
  <w:num w:numId="14">
    <w:abstractNumId w:val="26"/>
  </w:num>
  <w:num w:numId="15">
    <w:abstractNumId w:val="32"/>
  </w:num>
  <w:num w:numId="16">
    <w:abstractNumId w:val="37"/>
  </w:num>
  <w:num w:numId="17">
    <w:abstractNumId w:val="15"/>
  </w:num>
  <w:num w:numId="18">
    <w:abstractNumId w:val="5"/>
  </w:num>
  <w:num w:numId="19">
    <w:abstractNumId w:val="8"/>
  </w:num>
  <w:num w:numId="20">
    <w:abstractNumId w:val="25"/>
  </w:num>
  <w:num w:numId="21">
    <w:abstractNumId w:val="34"/>
  </w:num>
  <w:num w:numId="22">
    <w:abstractNumId w:val="2"/>
  </w:num>
  <w:num w:numId="23">
    <w:abstractNumId w:val="9"/>
  </w:num>
  <w:num w:numId="24">
    <w:abstractNumId w:val="24"/>
  </w:num>
  <w:num w:numId="25">
    <w:abstractNumId w:val="6"/>
  </w:num>
  <w:num w:numId="26">
    <w:abstractNumId w:val="36"/>
  </w:num>
  <w:num w:numId="27">
    <w:abstractNumId w:val="14"/>
  </w:num>
  <w:num w:numId="28">
    <w:abstractNumId w:val="17"/>
  </w:num>
  <w:num w:numId="29">
    <w:abstractNumId w:val="23"/>
  </w:num>
  <w:num w:numId="30">
    <w:abstractNumId w:val="19"/>
  </w:num>
  <w:num w:numId="31">
    <w:abstractNumId w:val="28"/>
  </w:num>
  <w:num w:numId="32">
    <w:abstractNumId w:val="30"/>
  </w:num>
  <w:num w:numId="33">
    <w:abstractNumId w:val="21"/>
  </w:num>
  <w:num w:numId="34">
    <w:abstractNumId w:val="12"/>
  </w:num>
  <w:num w:numId="35">
    <w:abstractNumId w:val="31"/>
  </w:num>
  <w:num w:numId="36">
    <w:abstractNumId w:val="7"/>
  </w:num>
  <w:num w:numId="37">
    <w:abstractNumId w:val="13"/>
  </w:num>
  <w:num w:numId="38">
    <w:abstractNumId w:val="3"/>
  </w:num>
  <w:num w:numId="39">
    <w:abstractNumId w:val="33"/>
  </w:num>
  <w:num w:numId="40">
    <w:abstractNumId w:val="18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4FAN/a67k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1656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0BA0"/>
    <w:rsid w:val="00137069"/>
    <w:rsid w:val="0014510E"/>
    <w:rsid w:val="00145196"/>
    <w:rsid w:val="0015312A"/>
    <w:rsid w:val="00156F25"/>
    <w:rsid w:val="00160264"/>
    <w:rsid w:val="0016305E"/>
    <w:rsid w:val="001920F7"/>
    <w:rsid w:val="00194678"/>
    <w:rsid w:val="001A1F30"/>
    <w:rsid w:val="001C3C21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6DBA"/>
    <w:rsid w:val="00270C62"/>
    <w:rsid w:val="00272FE4"/>
    <w:rsid w:val="002762AE"/>
    <w:rsid w:val="00292356"/>
    <w:rsid w:val="002B589E"/>
    <w:rsid w:val="002B7369"/>
    <w:rsid w:val="00327624"/>
    <w:rsid w:val="00352628"/>
    <w:rsid w:val="0036259C"/>
    <w:rsid w:val="00373836"/>
    <w:rsid w:val="00380FD7"/>
    <w:rsid w:val="00385E40"/>
    <w:rsid w:val="003C5A94"/>
    <w:rsid w:val="003F56E1"/>
    <w:rsid w:val="00401EFB"/>
    <w:rsid w:val="00406BB6"/>
    <w:rsid w:val="00407CCD"/>
    <w:rsid w:val="00415526"/>
    <w:rsid w:val="004416D6"/>
    <w:rsid w:val="00446221"/>
    <w:rsid w:val="004674AC"/>
    <w:rsid w:val="004864B2"/>
    <w:rsid w:val="0049632A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27FA"/>
    <w:rsid w:val="005879F2"/>
    <w:rsid w:val="00590C63"/>
    <w:rsid w:val="005A680B"/>
    <w:rsid w:val="005B007E"/>
    <w:rsid w:val="005C05B9"/>
    <w:rsid w:val="005C0C11"/>
    <w:rsid w:val="005D2E4A"/>
    <w:rsid w:val="005F076D"/>
    <w:rsid w:val="00604F29"/>
    <w:rsid w:val="00634D7A"/>
    <w:rsid w:val="006722DC"/>
    <w:rsid w:val="00672B3F"/>
    <w:rsid w:val="006748B6"/>
    <w:rsid w:val="00685439"/>
    <w:rsid w:val="00695E9D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45D14"/>
    <w:rsid w:val="00750BBD"/>
    <w:rsid w:val="007716C0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30806"/>
    <w:rsid w:val="008812AB"/>
    <w:rsid w:val="00893B28"/>
    <w:rsid w:val="008B349D"/>
    <w:rsid w:val="008B7947"/>
    <w:rsid w:val="008C18D2"/>
    <w:rsid w:val="008C5EDF"/>
    <w:rsid w:val="008C6DDC"/>
    <w:rsid w:val="008D3C12"/>
    <w:rsid w:val="008D7C8A"/>
    <w:rsid w:val="008E5C14"/>
    <w:rsid w:val="008F0D32"/>
    <w:rsid w:val="0090450F"/>
    <w:rsid w:val="00911A93"/>
    <w:rsid w:val="00924D01"/>
    <w:rsid w:val="009250BD"/>
    <w:rsid w:val="009272EA"/>
    <w:rsid w:val="00930948"/>
    <w:rsid w:val="009641DF"/>
    <w:rsid w:val="00966E72"/>
    <w:rsid w:val="00984D1D"/>
    <w:rsid w:val="00985923"/>
    <w:rsid w:val="0099477A"/>
    <w:rsid w:val="009A7DC2"/>
    <w:rsid w:val="009B1717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A63BE"/>
    <w:rsid w:val="00AC634B"/>
    <w:rsid w:val="00AE6982"/>
    <w:rsid w:val="00B07D1B"/>
    <w:rsid w:val="00B16C15"/>
    <w:rsid w:val="00B32F95"/>
    <w:rsid w:val="00B45513"/>
    <w:rsid w:val="00B50096"/>
    <w:rsid w:val="00B55575"/>
    <w:rsid w:val="00B579D0"/>
    <w:rsid w:val="00B676C2"/>
    <w:rsid w:val="00B86829"/>
    <w:rsid w:val="00B87950"/>
    <w:rsid w:val="00BB0B19"/>
    <w:rsid w:val="00BB3046"/>
    <w:rsid w:val="00BC6583"/>
    <w:rsid w:val="00BC727C"/>
    <w:rsid w:val="00BD3E01"/>
    <w:rsid w:val="00BE1BF8"/>
    <w:rsid w:val="00BE29F7"/>
    <w:rsid w:val="00BE4AB8"/>
    <w:rsid w:val="00C01868"/>
    <w:rsid w:val="00C06365"/>
    <w:rsid w:val="00C07DB0"/>
    <w:rsid w:val="00C13B48"/>
    <w:rsid w:val="00C31284"/>
    <w:rsid w:val="00C31596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B50DB"/>
    <w:rsid w:val="00CE0F77"/>
    <w:rsid w:val="00CE2631"/>
    <w:rsid w:val="00D03985"/>
    <w:rsid w:val="00D03A5D"/>
    <w:rsid w:val="00D30C86"/>
    <w:rsid w:val="00D310E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C4AD5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2AD7"/>
    <w:rsid w:val="00F446BA"/>
    <w:rsid w:val="00F457B7"/>
    <w:rsid w:val="00F51103"/>
    <w:rsid w:val="00F55DC4"/>
    <w:rsid w:val="00F927EE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1920F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6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3510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James Harvey</cp:lastModifiedBy>
  <cp:revision>46</cp:revision>
  <cp:lastPrinted>2006-07-28T18:16:00Z</cp:lastPrinted>
  <dcterms:created xsi:type="dcterms:W3CDTF">2020-03-20T16:00:00Z</dcterms:created>
  <dcterms:modified xsi:type="dcterms:W3CDTF">2021-02-26T07:34:00Z</dcterms:modified>
</cp:coreProperties>
</file>